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1AC2" w:rsidRDefault="00A91AC2" w:rsidP="00A91AC2">
      <w:pPr>
        <w:spacing w:line="240" w:lineRule="auto"/>
        <w:rPr>
          <w:b/>
          <w:u w:val="single"/>
        </w:rPr>
      </w:pPr>
    </w:p>
    <w:p w:rsidR="00402C10" w:rsidRDefault="00402C10" w:rsidP="00A91AC2">
      <w:pPr>
        <w:spacing w:line="240" w:lineRule="auto"/>
      </w:pPr>
      <w:r>
        <w:t>Chemical peel.servicepage.truthbeauty.T</w:t>
      </w:r>
    </w:p>
    <w:p w:rsidR="00A91AC2" w:rsidRDefault="00A91AC2" w:rsidP="00A91AC2">
      <w:pPr>
        <w:spacing w:line="240" w:lineRule="auto"/>
      </w:pPr>
      <w:r>
        <w:t>/chemical-peel-</w:t>
      </w:r>
      <w:r w:rsidR="004B36A0">
        <w:t>Roslyn</w:t>
      </w:r>
      <w:r>
        <w:t>-heights</w:t>
      </w:r>
    </w:p>
    <w:p w:rsidR="00A91AC2" w:rsidRDefault="00A91AC2" w:rsidP="00A91AC2">
      <w:pPr>
        <w:spacing w:line="240" w:lineRule="auto"/>
      </w:pPr>
      <w:r>
        <w:t>chemical peel</w:t>
      </w:r>
    </w:p>
    <w:p w:rsidR="00A91AC2" w:rsidRDefault="00A91AC2" w:rsidP="00A91AC2">
      <w:pPr>
        <w:spacing w:line="240" w:lineRule="auto"/>
      </w:pPr>
    </w:p>
    <w:p w:rsidR="00A91AC2" w:rsidRDefault="00A91AC2" w:rsidP="00A91AC2">
      <w:pPr>
        <w:spacing w:line="240" w:lineRule="auto"/>
      </w:pPr>
      <w:r>
        <w:rPr>
          <w:b/>
        </w:rPr>
        <w:t xml:space="preserve">Meta: </w:t>
      </w:r>
      <w:r>
        <w:t xml:space="preserve">Learn more about chemical peels and how they can rejuvenate dull, blemished complexions </w:t>
      </w:r>
    </w:p>
    <w:p w:rsidR="00A91AC2" w:rsidRDefault="00A91AC2" w:rsidP="00A91AC2">
      <w:pPr>
        <w:spacing w:line="240" w:lineRule="auto"/>
        <w:rPr>
          <w:b/>
          <w:u w:val="single"/>
        </w:rPr>
      </w:pPr>
    </w:p>
    <w:p w:rsidR="00A91AC2" w:rsidRDefault="00A91AC2" w:rsidP="00A91AC2">
      <w:pPr>
        <w:spacing w:line="240" w:lineRule="auto"/>
        <w:rPr>
          <w:b/>
        </w:rPr>
      </w:pPr>
      <w:r>
        <w:rPr>
          <w:b/>
        </w:rPr>
        <w:t xml:space="preserve">Chemical Peel: Superior Skincare in </w:t>
      </w:r>
      <w:r>
        <w:rPr>
          <w:b/>
        </w:rPr>
        <w:t>Staten Island, NY</w:t>
      </w:r>
    </w:p>
    <w:p w:rsidR="00A91AC2" w:rsidRDefault="00A91AC2" w:rsidP="00A91AC2">
      <w:pPr>
        <w:spacing w:line="240" w:lineRule="auto"/>
      </w:pPr>
      <w:bookmarkStart w:id="0" w:name="_GoBack"/>
      <w:bookmarkEnd w:id="0"/>
    </w:p>
    <w:p w:rsidR="00A91AC2" w:rsidRDefault="00A91AC2" w:rsidP="00A91AC2">
      <w:pPr>
        <w:spacing w:line="240" w:lineRule="auto"/>
      </w:pPr>
      <w:r>
        <w:t>Truth &amp; Beauty</w:t>
      </w:r>
      <w:r>
        <w:t xml:space="preserve"> offers </w:t>
      </w:r>
      <w:r>
        <w:t>the popular chemical peel using</w:t>
      </w:r>
      <w:r>
        <w:t xml:space="preserve"> high-quality components to deliver safe and effective rejuvenating skin care results. Chemical peels help reveal a lovely radiant complexion in three specific ways:</w:t>
      </w:r>
    </w:p>
    <w:p w:rsidR="00A91AC2" w:rsidRDefault="00A91AC2" w:rsidP="00A91AC2">
      <w:pPr>
        <w:spacing w:line="240" w:lineRule="auto"/>
      </w:pPr>
    </w:p>
    <w:p w:rsidR="00A91AC2" w:rsidRDefault="00A91AC2" w:rsidP="00A91AC2">
      <w:pPr>
        <w:numPr>
          <w:ilvl w:val="0"/>
          <w:numId w:val="1"/>
        </w:numPr>
        <w:spacing w:line="240" w:lineRule="auto"/>
      </w:pPr>
      <w:r>
        <w:t>Exfoliation of dull, dead skin cells</w:t>
      </w:r>
    </w:p>
    <w:p w:rsidR="00A91AC2" w:rsidRDefault="00A91AC2" w:rsidP="00A91AC2">
      <w:pPr>
        <w:numPr>
          <w:ilvl w:val="0"/>
          <w:numId w:val="1"/>
        </w:numPr>
        <w:spacing w:line="240" w:lineRule="auto"/>
      </w:pPr>
      <w:r>
        <w:t>Stimulation of cellular renewal</w:t>
      </w:r>
    </w:p>
    <w:p w:rsidR="00A91AC2" w:rsidRDefault="00A91AC2" w:rsidP="00A91AC2">
      <w:pPr>
        <w:numPr>
          <w:ilvl w:val="0"/>
          <w:numId w:val="1"/>
        </w:numPr>
        <w:spacing w:line="240" w:lineRule="auto"/>
      </w:pPr>
      <w:r>
        <w:t>Stimulation of the body’s organic healing mechanism</w:t>
      </w:r>
    </w:p>
    <w:p w:rsidR="00A91AC2" w:rsidRDefault="00A91AC2" w:rsidP="00A91AC2">
      <w:pPr>
        <w:spacing w:line="240" w:lineRule="auto"/>
      </w:pPr>
    </w:p>
    <w:p w:rsidR="00A91AC2" w:rsidRDefault="00A91AC2" w:rsidP="00A91AC2">
      <w:pPr>
        <w:spacing w:line="240" w:lineRule="auto"/>
      </w:pPr>
      <w:r>
        <w:t>These restorative processes not only improve the overall appearance of patients’ complexions but have also been clinically proven to reduce signs of age, help repair damage from the sun, and improve uneven skin texture and tone</w:t>
      </w:r>
      <w:r>
        <w:t xml:space="preserve">. This </w:t>
      </w:r>
      <w:r>
        <w:t xml:space="preserve">includes melasma and hyperpigmentation. </w:t>
      </w:r>
      <w:r>
        <w:t>A Chemical peel</w:t>
      </w:r>
      <w:r>
        <w:t xml:space="preserve"> also help</w:t>
      </w:r>
      <w:r>
        <w:t>s with acne and dark spots. The popular facial is</w:t>
      </w:r>
      <w:r>
        <w:t xml:space="preserve"> FDA-cleared, take</w:t>
      </w:r>
      <w:r>
        <w:t>s</w:t>
      </w:r>
      <w:r>
        <w:t xml:space="preserve"> very little time, and re</w:t>
      </w:r>
      <w:r>
        <w:t>quires</w:t>
      </w:r>
      <w:r>
        <w:t xml:space="preserve"> no downtime. The convenience of chemical peels combined with t</w:t>
      </w:r>
      <w:r>
        <w:t>he impressive skincare results</w:t>
      </w:r>
      <w:r>
        <w:t xml:space="preserve"> makes them an ideal solution for anyone looking to brighten and improve their complexion, all without surgery or a huge financial investment.  </w:t>
      </w:r>
    </w:p>
    <w:p w:rsidR="00A91AC2" w:rsidRDefault="00A91AC2" w:rsidP="00A91AC2">
      <w:pPr>
        <w:spacing w:line="240" w:lineRule="auto"/>
      </w:pPr>
    </w:p>
    <w:p w:rsidR="00A91AC2" w:rsidRDefault="00A91AC2" w:rsidP="00A91AC2">
      <w:pPr>
        <w:spacing w:line="240" w:lineRule="auto"/>
      </w:pPr>
      <w:r>
        <w:t>Reveal radiant, rejuvenated skin using chemical peels at</w:t>
      </w:r>
      <w:r>
        <w:t xml:space="preserve"> Truth &amp; Beauty Spa</w:t>
      </w:r>
      <w:r>
        <w:t>, a lea</w:t>
      </w:r>
      <w:r>
        <w:t xml:space="preserve">ding chemical peel provider in Roslyn Heights. Contact </w:t>
      </w:r>
      <w:r>
        <w:rPr>
          <w:rFonts w:eastAsia="Times New Roman"/>
          <w:color w:val="000000"/>
        </w:rPr>
        <w:t>Truth and B</w:t>
      </w:r>
      <w:r>
        <w:rPr>
          <w:rFonts w:eastAsia="Times New Roman"/>
          <w:color w:val="000000"/>
        </w:rPr>
        <w:t>eauty Spa,</w:t>
      </w:r>
      <w:r>
        <w:rPr>
          <w:rFonts w:eastAsia="Times New Roman"/>
          <w:color w:val="000000"/>
        </w:rPr>
        <w:t xml:space="preserve"> online or call today </w:t>
      </w:r>
      <w:r>
        <w:rPr>
          <w:rFonts w:eastAsia="Times New Roman"/>
          <w:color w:val="000000"/>
        </w:rPr>
        <w:t xml:space="preserve">at </w:t>
      </w:r>
      <w:r w:rsidRPr="00A91AC2">
        <w:t>819-162-2398.</w:t>
      </w:r>
    </w:p>
    <w:p w:rsidR="00A91AC2" w:rsidRDefault="00A91AC2" w:rsidP="00A91AC2">
      <w:pPr>
        <w:spacing w:line="240" w:lineRule="auto"/>
      </w:pPr>
    </w:p>
    <w:p w:rsidR="00A91AC2" w:rsidRDefault="00A91AC2" w:rsidP="00A91AC2">
      <w:pPr>
        <w:spacing w:line="240" w:lineRule="auto"/>
        <w:rPr>
          <w:b/>
        </w:rPr>
      </w:pPr>
      <w:bookmarkStart w:id="1" w:name="_gjdgxs" w:colFirst="0" w:colLast="0"/>
      <w:bookmarkEnd w:id="1"/>
      <w:r>
        <w:rPr>
          <w:b/>
        </w:rPr>
        <w:t xml:space="preserve">Benefits of Chemical Peels from </w:t>
      </w:r>
      <w:r>
        <w:rPr>
          <w:b/>
        </w:rPr>
        <w:t>Truth &amp; Beauty Spa</w:t>
      </w:r>
    </w:p>
    <w:p w:rsidR="00A91AC2" w:rsidRDefault="00A91AC2" w:rsidP="00A91AC2">
      <w:pPr>
        <w:spacing w:line="240" w:lineRule="auto"/>
        <w:rPr>
          <w:b/>
        </w:rPr>
      </w:pPr>
      <w:bookmarkStart w:id="2" w:name="_b2l3l811iceg" w:colFirst="0" w:colLast="0"/>
      <w:bookmarkEnd w:id="2"/>
    </w:p>
    <w:p w:rsidR="00A91AC2" w:rsidRDefault="00A91AC2" w:rsidP="00A91AC2">
      <w:pPr>
        <w:numPr>
          <w:ilvl w:val="0"/>
          <w:numId w:val="2"/>
        </w:numPr>
        <w:spacing w:line="240" w:lineRule="auto"/>
      </w:pPr>
      <w:bookmarkStart w:id="3" w:name="_y44839nhq8tw" w:colFirst="0" w:colLast="0"/>
      <w:bookmarkEnd w:id="3"/>
      <w:r>
        <w:t>Surgery-free, painless skin renewal</w:t>
      </w:r>
    </w:p>
    <w:p w:rsidR="00A91AC2" w:rsidRDefault="00A91AC2" w:rsidP="00A91AC2">
      <w:pPr>
        <w:numPr>
          <w:ilvl w:val="0"/>
          <w:numId w:val="2"/>
        </w:numPr>
        <w:spacing w:line="240" w:lineRule="auto"/>
      </w:pPr>
      <w:bookmarkStart w:id="4" w:name="_p4cccgy4jmlh" w:colFirst="0" w:colLast="0"/>
      <w:bookmarkEnd w:id="4"/>
      <w:r>
        <w:t>Peels made from medical-quality, scientifically-sound¹ ingredients</w:t>
      </w:r>
    </w:p>
    <w:p w:rsidR="00A91AC2" w:rsidRDefault="00A91AC2" w:rsidP="00A91AC2">
      <w:pPr>
        <w:numPr>
          <w:ilvl w:val="0"/>
          <w:numId w:val="2"/>
        </w:numPr>
        <w:spacing w:line="240" w:lineRule="auto"/>
      </w:pPr>
      <w:bookmarkStart w:id="5" w:name="_16g2m5pca92" w:colFirst="0" w:colLast="0"/>
      <w:bookmarkEnd w:id="5"/>
      <w:r>
        <w:t>FDA-approved as effective and safe</w:t>
      </w:r>
    </w:p>
    <w:p w:rsidR="00A91AC2" w:rsidRDefault="00A91AC2" w:rsidP="00A91AC2">
      <w:pPr>
        <w:numPr>
          <w:ilvl w:val="0"/>
          <w:numId w:val="2"/>
        </w:numPr>
        <w:spacing w:line="240" w:lineRule="auto"/>
      </w:pPr>
      <w:bookmarkStart w:id="6" w:name="_s8taewn6pocd" w:colFirst="0" w:colLast="0"/>
      <w:bookmarkEnd w:id="6"/>
      <w:r>
        <w:t xml:space="preserve">Stimulates natural cell renewal and reparation </w:t>
      </w:r>
    </w:p>
    <w:p w:rsidR="00A91AC2" w:rsidRDefault="00A91AC2" w:rsidP="00A91AC2">
      <w:pPr>
        <w:numPr>
          <w:ilvl w:val="0"/>
          <w:numId w:val="2"/>
        </w:numPr>
        <w:spacing w:line="240" w:lineRule="auto"/>
      </w:pPr>
      <w:bookmarkStart w:id="7" w:name="_cthvl418zq11" w:colFirst="0" w:colLast="0"/>
      <w:bookmarkEnd w:id="7"/>
      <w:r>
        <w:t>Exfoliate complexion to get rid of dull, dead skin cells</w:t>
      </w:r>
    </w:p>
    <w:p w:rsidR="00A91AC2" w:rsidRDefault="00A91AC2" w:rsidP="00A91AC2">
      <w:pPr>
        <w:numPr>
          <w:ilvl w:val="0"/>
          <w:numId w:val="2"/>
        </w:numPr>
        <w:spacing w:line="240" w:lineRule="auto"/>
      </w:pPr>
      <w:bookmarkStart w:id="8" w:name="_nk1dn1mxjdpn" w:colFirst="0" w:colLast="0"/>
      <w:bookmarkEnd w:id="8"/>
      <w:r>
        <w:t>Reduce the appearance of wrinkles and fine lines</w:t>
      </w:r>
    </w:p>
    <w:p w:rsidR="00A91AC2" w:rsidRDefault="00A91AC2" w:rsidP="00A91AC2">
      <w:pPr>
        <w:numPr>
          <w:ilvl w:val="0"/>
          <w:numId w:val="2"/>
        </w:numPr>
        <w:spacing w:line="240" w:lineRule="auto"/>
      </w:pPr>
      <w:bookmarkStart w:id="9" w:name="_5z1o2j7mfn2k" w:colFirst="0" w:colLast="0"/>
      <w:bookmarkEnd w:id="9"/>
      <w:r>
        <w:t>Heals damage from the sun such as brown spots and freckles</w:t>
      </w:r>
    </w:p>
    <w:p w:rsidR="00A91AC2" w:rsidRDefault="00A91AC2" w:rsidP="00A91AC2">
      <w:pPr>
        <w:numPr>
          <w:ilvl w:val="0"/>
          <w:numId w:val="2"/>
        </w:numPr>
        <w:spacing w:line="240" w:lineRule="auto"/>
      </w:pPr>
      <w:bookmarkStart w:id="10" w:name="_epybzvunbwiy" w:colFirst="0" w:colLast="0"/>
      <w:bookmarkEnd w:id="10"/>
      <w:r>
        <w:t>Improves blemishes and acne</w:t>
      </w:r>
    </w:p>
    <w:p w:rsidR="00A91AC2" w:rsidRDefault="00A91AC2" w:rsidP="00A91AC2">
      <w:pPr>
        <w:spacing w:line="240" w:lineRule="auto"/>
      </w:pPr>
      <w:bookmarkStart w:id="11" w:name="_c4x4xb5h8m4n" w:colFirst="0" w:colLast="0"/>
      <w:bookmarkEnd w:id="11"/>
    </w:p>
    <w:p w:rsidR="00A91AC2" w:rsidRDefault="00A91AC2" w:rsidP="00A91AC2">
      <w:pPr>
        <w:spacing w:line="240" w:lineRule="auto"/>
        <w:rPr>
          <w:b/>
        </w:rPr>
      </w:pPr>
      <w:bookmarkStart w:id="12" w:name="_1lkuwg1tn70y" w:colFirst="0" w:colLast="0"/>
      <w:bookmarkEnd w:id="12"/>
      <w:r>
        <w:rPr>
          <w:b/>
        </w:rPr>
        <w:t xml:space="preserve">Chemical Peels Before and After* </w:t>
      </w:r>
    </w:p>
    <w:p w:rsidR="00A91AC2" w:rsidRDefault="00A91AC2" w:rsidP="00A91AC2">
      <w:pPr>
        <w:spacing w:line="240" w:lineRule="auto"/>
      </w:pPr>
      <w:r>
        <w:t xml:space="preserve"> </w:t>
      </w:r>
    </w:p>
    <w:p w:rsidR="00A91AC2" w:rsidRDefault="00402C10" w:rsidP="00A91AC2">
      <w:pPr>
        <w:spacing w:line="240" w:lineRule="auto"/>
      </w:pPr>
      <w:r>
        <w:t>Before and after photos of c</w:t>
      </w:r>
      <w:r w:rsidR="00A91AC2">
        <w:t>hemical peels demonstrate how dramatically this non-surgical, convenient skincare treatment can help reduce the appearance of blemishes and brighten complexions. Individual patient results can vary, but the following</w:t>
      </w:r>
      <w:r w:rsidR="00A91AC2">
        <w:t xml:space="preserve"> </w:t>
      </w:r>
      <w:r>
        <w:t>c</w:t>
      </w:r>
      <w:r w:rsidR="00A91AC2">
        <w:t>hemical peel before and after</w:t>
      </w:r>
      <w:r w:rsidR="00A91AC2">
        <w:t xml:space="preserve"> photos are of actual patients displaying actual results.* </w:t>
      </w:r>
    </w:p>
    <w:p w:rsidR="00A91AC2" w:rsidRDefault="00A91AC2" w:rsidP="00A91AC2">
      <w:pPr>
        <w:spacing w:line="240" w:lineRule="auto"/>
      </w:pPr>
    </w:p>
    <w:p w:rsidR="00A91AC2" w:rsidRDefault="00A91AC2" w:rsidP="00A91AC2">
      <w:pPr>
        <w:spacing w:line="240" w:lineRule="auto"/>
        <w:rPr>
          <w:b/>
        </w:rPr>
      </w:pPr>
      <w:r>
        <w:rPr>
          <w:b/>
        </w:rPr>
        <w:t>Chemical Peels: How Exactly Do They Work?</w:t>
      </w:r>
    </w:p>
    <w:p w:rsidR="00A91AC2" w:rsidRDefault="00A91AC2" w:rsidP="00A91AC2">
      <w:pPr>
        <w:spacing w:line="240" w:lineRule="auto"/>
      </w:pPr>
      <w:r>
        <w:t xml:space="preserve"> </w:t>
      </w:r>
    </w:p>
    <w:p w:rsidR="00A91AC2" w:rsidRDefault="00A91AC2" w:rsidP="00A91AC2">
      <w:pPr>
        <w:spacing w:line="240" w:lineRule="auto"/>
      </w:pPr>
      <w:r>
        <w:lastRenderedPageBreak/>
        <w:t xml:space="preserve">There are many ways that </w:t>
      </w:r>
      <w:r w:rsidR="00402C10">
        <w:t>a chemical peel</w:t>
      </w:r>
      <w:r>
        <w:t xml:space="preserve"> revitalize</w:t>
      </w:r>
      <w:r w:rsidR="00402C10">
        <w:t>s</w:t>
      </w:r>
      <w:r>
        <w:t xml:space="preserve"> the complexion. The most surface-level way is by exfoliating</w:t>
      </w:r>
      <w:r w:rsidR="00402C10">
        <w:t xml:space="preserve"> the uppermost skin layer. D</w:t>
      </w:r>
      <w:r>
        <w:t xml:space="preserve">ead </w:t>
      </w:r>
      <w:r w:rsidR="00402C10">
        <w:t xml:space="preserve">skin </w:t>
      </w:r>
      <w:r>
        <w:t>cells accumulate on the epidermis, creating clogged pores and a dull compl</w:t>
      </w:r>
      <w:r w:rsidR="00402C10">
        <w:t>exion. Chemical peels safely slough</w:t>
      </w:r>
      <w:r>
        <w:t xml:space="preserve"> the dead cells </w:t>
      </w:r>
      <w:r w:rsidR="00402C10">
        <w:t>away from</w:t>
      </w:r>
      <w:r>
        <w:t xml:space="preserve"> the epidermis to reveal the brighter, more radiant layer of new cells below. </w:t>
      </w:r>
    </w:p>
    <w:p w:rsidR="00A91AC2" w:rsidRDefault="00A91AC2" w:rsidP="00A91AC2">
      <w:pPr>
        <w:spacing w:line="240" w:lineRule="auto"/>
      </w:pPr>
      <w:r>
        <w:t xml:space="preserve"> </w:t>
      </w:r>
    </w:p>
    <w:p w:rsidR="00A91AC2" w:rsidRDefault="00A91AC2" w:rsidP="00A91AC2">
      <w:pPr>
        <w:spacing w:line="240" w:lineRule="auto"/>
      </w:pPr>
      <w:r>
        <w:t>In addition to your brighter and healthier-looking complexion, the exfoliation stimulates a natural cellular renewal proc</w:t>
      </w:r>
      <w:r w:rsidR="00402C10">
        <w:t>ess for the production of new, healthier</w:t>
      </w:r>
      <w:r>
        <w:t xml:space="preserve"> skin cells. These new cells force any blemishes in the skin to </w:t>
      </w:r>
      <w:r w:rsidR="00402C10">
        <w:t xml:space="preserve">the surface, to </w:t>
      </w:r>
      <w:r w:rsidR="004B36A0">
        <w:t>be sloughed</w:t>
      </w:r>
      <w:r w:rsidR="00402C10">
        <w:t xml:space="preserve"> away</w:t>
      </w:r>
      <w:r>
        <w:t xml:space="preserve">. This results in a more clear and even complexion.¹ </w:t>
      </w:r>
    </w:p>
    <w:p w:rsidR="00A91AC2" w:rsidRDefault="00A91AC2" w:rsidP="00A91AC2">
      <w:pPr>
        <w:spacing w:line="240" w:lineRule="auto"/>
      </w:pPr>
    </w:p>
    <w:p w:rsidR="00A91AC2" w:rsidRDefault="00A91AC2" w:rsidP="00A91AC2">
      <w:pPr>
        <w:spacing w:line="240" w:lineRule="auto"/>
      </w:pPr>
      <w:r>
        <w:t>Chemical peels are specialized for exfoliating at specific depths</w:t>
      </w:r>
      <w:r w:rsidR="00402C10">
        <w:t xml:space="preserve">. The depth </w:t>
      </w:r>
      <w:r>
        <w:t xml:space="preserve">is </w:t>
      </w:r>
      <w:r w:rsidR="004B36A0">
        <w:t>dependent</w:t>
      </w:r>
      <w:r>
        <w:t xml:space="preserve"> on the type of skin issue receiving treatment. Chemical peels that penetrate deeper can cause brown spots and other blemishes to peel off over a few days while others do not cause skin peeling at all. At your free consultati</w:t>
      </w:r>
      <w:r w:rsidR="00402C10">
        <w:t xml:space="preserve">on, the skincare technician at Truth &amp; Beauty Spa </w:t>
      </w:r>
      <w:r>
        <w:t xml:space="preserve">will help determine the best type of chemical peel for you. </w:t>
      </w:r>
    </w:p>
    <w:p w:rsidR="00A91AC2" w:rsidRDefault="00A91AC2" w:rsidP="00A91AC2">
      <w:pPr>
        <w:spacing w:line="240" w:lineRule="auto"/>
      </w:pPr>
      <w:r>
        <w:t xml:space="preserve"> </w:t>
      </w:r>
    </w:p>
    <w:p w:rsidR="00A91AC2" w:rsidRDefault="00A91AC2" w:rsidP="00A91AC2">
      <w:pPr>
        <w:spacing w:line="240" w:lineRule="auto"/>
        <w:rPr>
          <w:b/>
        </w:rPr>
      </w:pPr>
      <w:r>
        <w:rPr>
          <w:b/>
        </w:rPr>
        <w:t xml:space="preserve">Chemical Peels Offered at </w:t>
      </w:r>
      <w:r w:rsidR="00402C10">
        <w:rPr>
          <w:b/>
        </w:rPr>
        <w:t>Truth &amp; Beauty Spa</w:t>
      </w:r>
    </w:p>
    <w:p w:rsidR="00A91AC2" w:rsidRDefault="00A91AC2" w:rsidP="00A91AC2">
      <w:pPr>
        <w:spacing w:line="240" w:lineRule="auto"/>
        <w:rPr>
          <w:b/>
        </w:rPr>
      </w:pPr>
    </w:p>
    <w:p w:rsidR="00A91AC2" w:rsidRDefault="00402C10" w:rsidP="00A91AC2">
      <w:pPr>
        <w:spacing w:line="240" w:lineRule="auto"/>
      </w:pPr>
      <w:r>
        <w:t>Truth &amp; Beauty Spa utilizes high-end</w:t>
      </w:r>
      <w:r w:rsidR="00A91AC2">
        <w:t xml:space="preserve"> PCA peels:</w:t>
      </w:r>
    </w:p>
    <w:p w:rsidR="00A91AC2" w:rsidRDefault="00A91AC2" w:rsidP="00A91AC2">
      <w:pPr>
        <w:spacing w:line="240" w:lineRule="auto"/>
      </w:pPr>
    </w:p>
    <w:p w:rsidR="00A91AC2" w:rsidRDefault="00A91AC2" w:rsidP="00A91AC2">
      <w:pPr>
        <w:numPr>
          <w:ilvl w:val="0"/>
          <w:numId w:val="3"/>
        </w:numPr>
        <w:spacing w:line="240" w:lineRule="auto"/>
      </w:pPr>
      <w:r w:rsidRPr="00402C10">
        <w:rPr>
          <w:b/>
        </w:rPr>
        <w:t>The Jessner peel:</w:t>
      </w:r>
      <w:r>
        <w:t xml:space="preserve"> for treating acne and acne scarring, hyperpigmentation</w:t>
      </w:r>
    </w:p>
    <w:p w:rsidR="00A91AC2" w:rsidRDefault="00A91AC2" w:rsidP="00A91AC2">
      <w:pPr>
        <w:numPr>
          <w:ilvl w:val="0"/>
          <w:numId w:val="3"/>
        </w:numPr>
        <w:spacing w:line="240" w:lineRule="auto"/>
      </w:pPr>
      <w:r w:rsidRPr="00402C10">
        <w:rPr>
          <w:b/>
        </w:rPr>
        <w:t>The Sensi</w:t>
      </w:r>
      <w:r>
        <w:t>: for first-timers and sensitive skin</w:t>
      </w:r>
    </w:p>
    <w:p w:rsidR="00A91AC2" w:rsidRDefault="00A91AC2" w:rsidP="00A91AC2">
      <w:pPr>
        <w:numPr>
          <w:ilvl w:val="0"/>
          <w:numId w:val="3"/>
        </w:numPr>
        <w:spacing w:line="240" w:lineRule="auto"/>
      </w:pPr>
      <w:r w:rsidRPr="00402C10">
        <w:rPr>
          <w:b/>
        </w:rPr>
        <w:t>The Ultra Peel 1</w:t>
      </w:r>
      <w:r>
        <w:t>: for treating wrinkles, fine lines, skin tone, and complexion</w:t>
      </w:r>
    </w:p>
    <w:p w:rsidR="00A91AC2" w:rsidRDefault="00A91AC2" w:rsidP="00A91AC2">
      <w:pPr>
        <w:numPr>
          <w:ilvl w:val="0"/>
          <w:numId w:val="3"/>
        </w:numPr>
        <w:spacing w:line="240" w:lineRule="auto"/>
      </w:pPr>
      <w:r w:rsidRPr="00402C10">
        <w:rPr>
          <w:b/>
        </w:rPr>
        <w:t>The Ultra Peel 2</w:t>
      </w:r>
      <w:r>
        <w:t>: for brighter, more even complexion; can be its own treatment or in combination with another treatment</w:t>
      </w:r>
    </w:p>
    <w:p w:rsidR="00A91AC2" w:rsidRDefault="00A91AC2" w:rsidP="00A91AC2">
      <w:pPr>
        <w:numPr>
          <w:ilvl w:val="0"/>
          <w:numId w:val="3"/>
        </w:numPr>
        <w:spacing w:line="240" w:lineRule="auto"/>
      </w:pPr>
      <w:r>
        <w:t>We provide PCA Peels with and without Hydroquinone</w:t>
      </w:r>
    </w:p>
    <w:p w:rsidR="00A91AC2" w:rsidRDefault="00A91AC2" w:rsidP="00A91AC2">
      <w:pPr>
        <w:spacing w:line="240" w:lineRule="auto"/>
      </w:pPr>
    </w:p>
    <w:p w:rsidR="00A91AC2" w:rsidRDefault="00A91AC2" w:rsidP="00A91AC2">
      <w:pPr>
        <w:spacing w:line="240" w:lineRule="auto"/>
        <w:rPr>
          <w:b/>
        </w:rPr>
      </w:pPr>
      <w:r>
        <w:rPr>
          <w:b/>
        </w:rPr>
        <w:t>Chemical Peels and Safety</w:t>
      </w:r>
    </w:p>
    <w:p w:rsidR="00A91AC2" w:rsidRDefault="00A91AC2" w:rsidP="00A91AC2">
      <w:pPr>
        <w:spacing w:line="240" w:lineRule="auto"/>
      </w:pPr>
    </w:p>
    <w:p w:rsidR="00A91AC2" w:rsidRDefault="00A91AC2" w:rsidP="00A91AC2">
      <w:pPr>
        <w:spacing w:line="240" w:lineRule="auto"/>
      </w:pPr>
      <w:r>
        <w:t xml:space="preserve">Chemical peels carry a relatively low risk for complications. All chemical peels offered at </w:t>
      </w:r>
      <w:r w:rsidR="00402C10">
        <w:t xml:space="preserve">Truth &amp; Beauty Spa </w:t>
      </w:r>
      <w:r>
        <w:t xml:space="preserve">meet FDA regulations and are clinically proven </w:t>
      </w:r>
      <w:r w:rsidR="004B36A0">
        <w:t>effective</w:t>
      </w:r>
      <w:r>
        <w:t xml:space="preserve"> and safe.¹ In addition to their high-safety profile, </w:t>
      </w:r>
      <w:r w:rsidR="00402C10">
        <w:t xml:space="preserve">the </w:t>
      </w:r>
      <w:r w:rsidR="004B36A0">
        <w:t>knowledgeable</w:t>
      </w:r>
      <w:r w:rsidR="00402C10">
        <w:t xml:space="preserve"> team at Truth &amp; Beauty Spa is</w:t>
      </w:r>
      <w:r>
        <w:t xml:space="preserve"> dedicat</w:t>
      </w:r>
      <w:r w:rsidR="00402C10">
        <w:t>ed to patient well-being, safety, and satisfaction.</w:t>
      </w:r>
    </w:p>
    <w:p w:rsidR="00A91AC2" w:rsidRDefault="00A91AC2" w:rsidP="00A91AC2">
      <w:pPr>
        <w:spacing w:line="240" w:lineRule="auto"/>
      </w:pPr>
    </w:p>
    <w:p w:rsidR="00A91AC2" w:rsidRDefault="00A91AC2" w:rsidP="00A91AC2">
      <w:pPr>
        <w:spacing w:line="240" w:lineRule="auto"/>
        <w:rPr>
          <w:b/>
        </w:rPr>
      </w:pPr>
      <w:r>
        <w:rPr>
          <w:b/>
        </w:rPr>
        <w:t>Chemical Peels Adverse Effects</w:t>
      </w:r>
    </w:p>
    <w:p w:rsidR="00A91AC2" w:rsidRDefault="00A91AC2" w:rsidP="00A91AC2">
      <w:pPr>
        <w:spacing w:line="240" w:lineRule="auto"/>
      </w:pPr>
    </w:p>
    <w:p w:rsidR="00A91AC2" w:rsidRDefault="008E631C" w:rsidP="00A91AC2">
      <w:pPr>
        <w:spacing w:line="240" w:lineRule="auto"/>
      </w:pPr>
      <w:r>
        <w:t>Chemical peel risk is low and adverse effects are rare.</w:t>
      </w:r>
      <w:r w:rsidR="00402C10">
        <w:t xml:space="preserve"> </w:t>
      </w:r>
      <w:r w:rsidR="00A91AC2">
        <w:t xml:space="preserve">Generally, it is </w:t>
      </w:r>
      <w:proofErr w:type="gramStart"/>
      <w:r w:rsidR="00A91AC2">
        <w:t>not unusual</w:t>
      </w:r>
      <w:proofErr w:type="gramEnd"/>
      <w:r w:rsidR="00A91AC2">
        <w:t xml:space="preserve"> for the treated area to have some redness. Some peels result in actual skin peeling while others do not. Your skincare specialist will tell you in advance during your complimentary consultation what type of results you can expect post-treatment. </w:t>
      </w:r>
    </w:p>
    <w:p w:rsidR="00A91AC2" w:rsidRDefault="00A91AC2" w:rsidP="00A91AC2">
      <w:pPr>
        <w:spacing w:line="240" w:lineRule="auto"/>
      </w:pPr>
    </w:p>
    <w:p w:rsidR="00A91AC2" w:rsidRDefault="00A91AC2" w:rsidP="00A91AC2">
      <w:pPr>
        <w:spacing w:line="240" w:lineRule="auto"/>
        <w:rPr>
          <w:b/>
        </w:rPr>
      </w:pPr>
      <w:r>
        <w:rPr>
          <w:b/>
        </w:rPr>
        <w:t>Peer-Reviewed Data on Chemical Peels</w:t>
      </w:r>
    </w:p>
    <w:p w:rsidR="00A91AC2" w:rsidRDefault="00A91AC2" w:rsidP="00A91AC2">
      <w:pPr>
        <w:spacing w:line="240" w:lineRule="auto"/>
        <w:rPr>
          <w:b/>
        </w:rPr>
      </w:pPr>
    </w:p>
    <w:p w:rsidR="00A91AC2" w:rsidRPr="00402C10" w:rsidRDefault="00A91AC2" w:rsidP="00A91AC2">
      <w:pPr>
        <w:spacing w:line="240" w:lineRule="auto"/>
        <w:rPr>
          <w:b/>
          <w:i/>
        </w:rPr>
      </w:pPr>
      <w:r>
        <w:t xml:space="preserve">A study from the </w:t>
      </w:r>
      <w:r>
        <w:rPr>
          <w:i/>
        </w:rPr>
        <w:t xml:space="preserve">Journal of Clinical and Aesthetic Dermatology </w:t>
      </w:r>
      <w:r>
        <w:t xml:space="preserve">reported that the exfoliation and cellular renewal caused by chemical peels </w:t>
      </w:r>
      <w:r w:rsidR="004B36A0">
        <w:t>could</w:t>
      </w:r>
      <w:r>
        <w:t xml:space="preserve"> successfully treat various skin conditions with the use of </w:t>
      </w:r>
      <w:r w:rsidRPr="00402C10">
        <w:rPr>
          <w:b/>
          <w:i/>
        </w:rPr>
        <w:t xml:space="preserve">“a wide variety of peels…with various topical agents and concentrations” which </w:t>
      </w:r>
      <w:proofErr w:type="spellStart"/>
      <w:r w:rsidR="004B36A0" w:rsidRPr="00402C10">
        <w:rPr>
          <w:b/>
          <w:i/>
        </w:rPr>
        <w:t>allows“</w:t>
      </w:r>
      <w:r w:rsidRPr="00402C10">
        <w:rPr>
          <w:b/>
          <w:i/>
        </w:rPr>
        <w:t>clinicians</w:t>
      </w:r>
      <w:proofErr w:type="spellEnd"/>
      <w:r w:rsidRPr="00402C10">
        <w:rPr>
          <w:b/>
          <w:i/>
        </w:rPr>
        <w:t xml:space="preserve"> to tailor the treatment to individual patient needs.”</w:t>
      </w:r>
      <w:r>
        <w:t xml:space="preserve"> The rese</w:t>
      </w:r>
      <w:r w:rsidR="00402C10">
        <w:t>archers ultimately concluded,</w:t>
      </w:r>
      <w:r>
        <w:t xml:space="preserve"> </w:t>
      </w:r>
      <w:r w:rsidRPr="00402C10">
        <w:rPr>
          <w:b/>
          <w:i/>
        </w:rPr>
        <w:t>“Chemical peeling is a popular, relatively inexpensive, and generally safe method for treatment of some skin disorders and to refresh and rejuvenate skin.”¹</w:t>
      </w:r>
    </w:p>
    <w:p w:rsidR="00A91AC2" w:rsidRDefault="00A91AC2" w:rsidP="00A91AC2">
      <w:pPr>
        <w:spacing w:line="240" w:lineRule="auto"/>
        <w:rPr>
          <w:b/>
        </w:rPr>
      </w:pPr>
    </w:p>
    <w:p w:rsidR="00A91AC2" w:rsidRDefault="00A91AC2" w:rsidP="00A91AC2">
      <w:pPr>
        <w:spacing w:line="240" w:lineRule="auto"/>
        <w:rPr>
          <w:b/>
        </w:rPr>
      </w:pPr>
      <w:r>
        <w:rPr>
          <w:b/>
        </w:rPr>
        <w:t>How Much Do Chemical Peels Cost</w:t>
      </w:r>
    </w:p>
    <w:p w:rsidR="00A91AC2" w:rsidRDefault="00A91AC2" w:rsidP="00A91AC2">
      <w:pPr>
        <w:spacing w:line="240" w:lineRule="auto"/>
        <w:rPr>
          <w:b/>
        </w:rPr>
      </w:pPr>
    </w:p>
    <w:p w:rsidR="00A91AC2" w:rsidRDefault="00A91AC2" w:rsidP="00A91AC2">
      <w:pPr>
        <w:spacing w:line="240" w:lineRule="auto"/>
      </w:pPr>
      <w:r>
        <w:t xml:space="preserve">Chemical peels pricing is </w:t>
      </w:r>
      <w:r w:rsidR="004B36A0">
        <w:t>dependent</w:t>
      </w:r>
      <w:r>
        <w:t xml:space="preserve"> on a few variables, including the specific type of chemical peel being given and the number of sessions required to reach the patient’s desired goal. At your free consu</w:t>
      </w:r>
      <w:r w:rsidR="008E631C">
        <w:t>ltation, our knowledgeable skin</w:t>
      </w:r>
      <w:r>
        <w:t xml:space="preserve">care specialist will go over chemical peel costs with you. If chemical peels are a good option for you, </w:t>
      </w:r>
      <w:r w:rsidR="00402C10">
        <w:t xml:space="preserve">we </w:t>
      </w:r>
      <w:r>
        <w:t>will help design a specialized treatment pla</w:t>
      </w:r>
      <w:r w:rsidR="008E631C">
        <w:t>n that considers both your skin</w:t>
      </w:r>
      <w:r>
        <w:t xml:space="preserve">care goals and your budgetary </w:t>
      </w:r>
      <w:r w:rsidR="00402C10">
        <w:t>situation</w:t>
      </w:r>
      <w:r>
        <w:t xml:space="preserve">.  </w:t>
      </w:r>
    </w:p>
    <w:p w:rsidR="00A91AC2" w:rsidRDefault="00A91AC2" w:rsidP="00A91AC2">
      <w:pPr>
        <w:spacing w:line="240" w:lineRule="auto"/>
      </w:pPr>
    </w:p>
    <w:p w:rsidR="00A91AC2" w:rsidRDefault="00A91AC2" w:rsidP="00A91AC2">
      <w:pPr>
        <w:spacing w:line="240" w:lineRule="auto"/>
        <w:rPr>
          <w:b/>
        </w:rPr>
      </w:pPr>
      <w:r>
        <w:rPr>
          <w:b/>
        </w:rPr>
        <w:t>Chemical Peels Near Me</w:t>
      </w:r>
    </w:p>
    <w:p w:rsidR="00A91AC2" w:rsidRDefault="00A91AC2" w:rsidP="00A91AC2">
      <w:pPr>
        <w:spacing w:line="240" w:lineRule="auto"/>
        <w:rPr>
          <w:b/>
        </w:rPr>
      </w:pPr>
    </w:p>
    <w:p w:rsidR="00A91AC2" w:rsidRDefault="00A91AC2" w:rsidP="00A91AC2">
      <w:pPr>
        <w:spacing w:line="240" w:lineRule="auto"/>
      </w:pPr>
      <w:r>
        <w:t xml:space="preserve">Are you ready to reveal the brighter, healthier-and-younger-looking skin that’s just beneath the surface? If you want to totally revitalize </w:t>
      </w:r>
      <w:r w:rsidR="00402C10">
        <w:t>your appearance with no surgery and</w:t>
      </w:r>
      <w:r>
        <w:t xml:space="preserve"> no downtime, consider booking y</w:t>
      </w:r>
      <w:r w:rsidR="00402C10">
        <w:t>our free consultation with Truth &amp; Beauty Spa</w:t>
      </w:r>
      <w:r>
        <w:t xml:space="preserve"> today. Discerning customers know why we are the leading provider</w:t>
      </w:r>
      <w:r w:rsidR="00402C10">
        <w:t xml:space="preserve"> of chemical peels in Staten Island</w:t>
      </w:r>
      <w:r w:rsidR="008E631C">
        <w:t>; let our skilled skin</w:t>
      </w:r>
      <w:r>
        <w:t>care specialists help y</w:t>
      </w:r>
      <w:r w:rsidR="00402C10">
        <w:t xml:space="preserve">ou renew your skin. Call us at 819-162-2398 </w:t>
      </w:r>
      <w:r>
        <w:t xml:space="preserve">or fill out a form online to book today! </w:t>
      </w:r>
    </w:p>
    <w:p w:rsidR="00A91AC2" w:rsidRDefault="00A91AC2" w:rsidP="00A91AC2">
      <w:pPr>
        <w:spacing w:line="240" w:lineRule="auto"/>
      </w:pPr>
    </w:p>
    <w:p w:rsidR="00A91AC2" w:rsidRDefault="00A91AC2" w:rsidP="00A91AC2">
      <w:pPr>
        <w:spacing w:line="240" w:lineRule="auto"/>
      </w:pPr>
      <w:r>
        <w:t xml:space="preserve"> </w:t>
      </w:r>
    </w:p>
    <w:p w:rsidR="00A91AC2" w:rsidRDefault="00A91AC2" w:rsidP="00A91AC2">
      <w:pPr>
        <w:spacing w:line="240" w:lineRule="auto"/>
        <w:rPr>
          <w:b/>
        </w:rPr>
      </w:pPr>
      <w:r>
        <w:rPr>
          <w:b/>
        </w:rPr>
        <w:t xml:space="preserve">Sources: </w:t>
      </w:r>
    </w:p>
    <w:p w:rsidR="00A91AC2" w:rsidRDefault="00A91AC2" w:rsidP="00A91AC2">
      <w:pPr>
        <w:spacing w:line="240" w:lineRule="auto"/>
      </w:pPr>
    </w:p>
    <w:p w:rsidR="00A91AC2" w:rsidRDefault="00A91AC2" w:rsidP="00A91AC2">
      <w:pPr>
        <w:spacing w:line="240" w:lineRule="auto"/>
      </w:pPr>
      <w:r>
        <w:t>¹</w:t>
      </w:r>
      <w:hyperlink r:id="rId7">
        <w:r>
          <w:rPr>
            <w:color w:val="1155CC"/>
            <w:u w:val="single"/>
          </w:rPr>
          <w:t xml:space="preserve"> Evidence and Considerations in the Application of Chemical Peels in Skin Disorders and Aesthetic Resurfacing.</w:t>
        </w:r>
      </w:hyperlink>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line="240" w:lineRule="auto"/>
      </w:pPr>
    </w:p>
    <w:p w:rsidR="00A91AC2" w:rsidRDefault="00A91AC2" w:rsidP="00A91AC2">
      <w:pPr>
        <w:spacing w:after="200"/>
      </w:pPr>
    </w:p>
    <w:p w:rsidR="00A6530A" w:rsidRDefault="008E631C"/>
    <w:sectPr w:rsidR="00A6530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63036"/>
    <w:multiLevelType w:val="multilevel"/>
    <w:tmpl w:val="9AC624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2AB762E6"/>
    <w:multiLevelType w:val="multilevel"/>
    <w:tmpl w:val="A39400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7C117634"/>
    <w:multiLevelType w:val="multilevel"/>
    <w:tmpl w:val="0B3668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MLY0NTA3MLI0NjNX0lEKTi0uzszPAykwrAUAbKYx9CwAAAA="/>
  </w:docVars>
  <w:rsids>
    <w:rsidRoot w:val="00A91AC2"/>
    <w:rsid w:val="00402C10"/>
    <w:rsid w:val="004B36A0"/>
    <w:rsid w:val="006F1251"/>
    <w:rsid w:val="008E631C"/>
    <w:rsid w:val="00A91AC2"/>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91AC2"/>
    <w:pPr>
      <w:spacing w:after="0"/>
    </w:pPr>
    <w:rPr>
      <w:rFonts w:ascii="Arial" w:eastAsia="Arial" w:hAnsi="Arial" w:cs="Arial"/>
      <w:lan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91AC2"/>
    <w:pPr>
      <w:spacing w:after="0"/>
    </w:pPr>
    <w:rPr>
      <w:rFonts w:ascii="Arial" w:eastAsia="Arial" w:hAnsi="Arial" w:cs="Arial"/>
      <w:lan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ncbi.nlm.nih.gov/pubmed/2072555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A516C5-55B0-452C-862F-06A694097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948</Words>
  <Characters>54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9-25T16:52:00Z</dcterms:created>
  <dcterms:modified xsi:type="dcterms:W3CDTF">2019-09-25T17:20:00Z</dcterms:modified>
</cp:coreProperties>
</file>